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Su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uth Sudan received a score of 33.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uth Sudan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Sudan received a score of</w:t>
      </w:r>
      <w:r>
        <w:t xml:space="preserve"> </w:t>
      </w:r>
      <w:r>
        <w:rPr>
          <w:bCs/>
          <w:b/>
        </w:rPr>
        <w:t xml:space="preserve">37.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uth Sudan received a score of 5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uth Sudan received a score of 7.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uth Suda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uth Sudan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uth Sud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uth Sudan received a score of 0.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uth Su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uth Sudan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uth Sudan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uth Sudan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uth Sudan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uth Sud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uth Sud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uth Sudan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uth Suda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uth%20Su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uth%20Su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uth%20Su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uth%20Su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uth%20Su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uth%20Su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uth%20Su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uth%20Su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uth%20Su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uth%20Su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uth%20Su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uth%20Su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uth%20Su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uth%20Su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uth%20Su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uth%20Su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uth%20Su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0:19Z</dcterms:created>
  <dcterms:modified xsi:type="dcterms:W3CDTF">2024-01-16T18: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uth Sudan Country Report</vt:lpwstr>
  </property>
</Properties>
</file>